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9DDF9" w14:textId="15070101" w:rsidR="00B72CD6" w:rsidRDefault="00E46982" w:rsidP="00E46982">
      <w:pPr>
        <w:jc w:val="center"/>
        <w:rPr>
          <w:b/>
          <w:sz w:val="26"/>
          <w:szCs w:val="26"/>
        </w:rPr>
      </w:pPr>
      <w:r w:rsidRPr="00E46982">
        <w:rPr>
          <w:b/>
          <w:noProof/>
          <w:sz w:val="26"/>
          <w:szCs w:val="26"/>
          <w:lang w:val="en-US" w:eastAsia="ja-JP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D2EB8F" wp14:editId="21A3B793">
                <wp:simplePos x="0" y="0"/>
                <wp:positionH relativeFrom="column">
                  <wp:posOffset>-133350</wp:posOffset>
                </wp:positionH>
                <wp:positionV relativeFrom="paragraph">
                  <wp:posOffset>573405</wp:posOffset>
                </wp:positionV>
                <wp:extent cx="5934075" cy="82677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826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2C894" w14:textId="77777777" w:rsidR="00E46982" w:rsidRPr="00B661EE" w:rsidRDefault="00E46982" w:rsidP="00E46982">
                            <w:pPr>
                              <w:jc w:val="both"/>
                            </w:pPr>
                            <w:r w:rsidRPr="00B661EE">
                              <w:rPr>
                                <w:b/>
                                <w:bCs/>
                              </w:rPr>
                              <w:t>Title</w:t>
                            </w:r>
                            <w:r w:rsidRPr="00B661EE">
                              <w:rPr>
                                <w:bCs/>
                              </w:rPr>
                              <w:t xml:space="preserve">: </w:t>
                            </w:r>
                            <w:r w:rsidRPr="00E46982">
                              <w:rPr>
                                <w:bCs/>
                                <w:i/>
                              </w:rPr>
                              <w:t>indicate the main topic with possibly some keywords</w:t>
                            </w:r>
                          </w:p>
                          <w:p w14:paraId="7265A8EF" w14:textId="12264EF4" w:rsidR="00E46982" w:rsidRDefault="00E46982" w:rsidP="006F21BA">
                            <w:pPr>
                              <w:spacing w:before="240"/>
                              <w:jc w:val="both"/>
                              <w:rPr>
                                <w:i/>
                              </w:rPr>
                            </w:pPr>
                            <w:r w:rsidRPr="00B661EE">
                              <w:rPr>
                                <w:b/>
                              </w:rPr>
                              <w:t>Participants</w:t>
                            </w:r>
                            <w:r w:rsidR="0000013C">
                              <w:t xml:space="preserve"> (max. 4</w:t>
                            </w:r>
                            <w:r w:rsidRPr="00B661EE">
                              <w:t xml:space="preserve">): </w:t>
                            </w:r>
                            <w:r w:rsidRPr="00E46982">
                              <w:rPr>
                                <w:i/>
                              </w:rPr>
                              <w:t>list the participating institutes, laboratories and industrial partners</w:t>
                            </w:r>
                            <w:r w:rsidR="008B0C0A">
                              <w:rPr>
                                <w:i/>
                              </w:rPr>
                              <w:t xml:space="preserve"> (if any)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106"/>
                              <w:gridCol w:w="2835"/>
                              <w:gridCol w:w="938"/>
                            </w:tblGrid>
                            <w:tr w:rsidR="00904FED" w14:paraId="583B934A" w14:textId="77777777" w:rsidTr="00675369">
                              <w:tc>
                                <w:tcPr>
                                  <w:tcW w:w="4106" w:type="dxa"/>
                                </w:tcPr>
                                <w:p w14:paraId="410ECA7E" w14:textId="77777777" w:rsidR="00904FED" w:rsidRDefault="00904FED" w:rsidP="008E55E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 xml:space="preserve">Name of the </w:t>
                                  </w:r>
                                  <w:r w:rsidR="008E55E2">
                                    <w:t>legal entity</w:t>
                                  </w: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6F7B0C60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>Type (university, institute, laboratory, company)</w:t>
                                  </w:r>
                                </w:p>
                              </w:tc>
                              <w:tc>
                                <w:tcPr>
                                  <w:tcW w:w="938" w:type="dxa"/>
                                </w:tcPr>
                                <w:p w14:paraId="5E96BF73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>Country</w:t>
                                  </w:r>
                                </w:p>
                              </w:tc>
                            </w:tr>
                            <w:tr w:rsidR="00904FED" w14:paraId="00D4E498" w14:textId="77777777" w:rsidTr="00675369">
                              <w:tc>
                                <w:tcPr>
                                  <w:tcW w:w="4106" w:type="dxa"/>
                                </w:tcPr>
                                <w:p w14:paraId="008E6909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72602800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938" w:type="dxa"/>
                                </w:tcPr>
                                <w:p w14:paraId="6DEB8EDF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904FED" w14:paraId="0D1B83FF" w14:textId="77777777" w:rsidTr="00675369">
                              <w:tc>
                                <w:tcPr>
                                  <w:tcW w:w="4106" w:type="dxa"/>
                                </w:tcPr>
                                <w:p w14:paraId="02525E22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2CF1F9B3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938" w:type="dxa"/>
                                </w:tcPr>
                                <w:p w14:paraId="5A05019B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904FED" w14:paraId="6AAE95FE" w14:textId="77777777" w:rsidTr="00675369">
                              <w:tc>
                                <w:tcPr>
                                  <w:tcW w:w="4106" w:type="dxa"/>
                                </w:tcPr>
                                <w:p w14:paraId="73A37FFC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6271E925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938" w:type="dxa"/>
                                </w:tcPr>
                                <w:p w14:paraId="470A215C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904FED" w14:paraId="612CD8D8" w14:textId="77777777" w:rsidTr="00675369">
                              <w:tc>
                                <w:tcPr>
                                  <w:tcW w:w="4106" w:type="dxa"/>
                                </w:tcPr>
                                <w:p w14:paraId="46BD2DBB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2835" w:type="dxa"/>
                                </w:tcPr>
                                <w:p w14:paraId="62902D75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938" w:type="dxa"/>
                                </w:tcPr>
                                <w:p w14:paraId="502CC921" w14:textId="77777777" w:rsidR="00904FED" w:rsidRDefault="00904FED" w:rsidP="00904FED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</w:tbl>
                          <w:p w14:paraId="1087B8DA" w14:textId="77777777" w:rsidR="00904FED" w:rsidRPr="00E46982" w:rsidRDefault="00904FED" w:rsidP="00E46982">
                            <w:pPr>
                              <w:jc w:val="both"/>
                              <w:rPr>
                                <w:i/>
                              </w:rPr>
                            </w:pPr>
                          </w:p>
                          <w:p w14:paraId="41CB49A1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 w:rsidRPr="00B661EE">
                              <w:rPr>
                                <w:b/>
                                <w:bCs/>
                              </w:rPr>
                              <w:t>Contacts</w:t>
                            </w:r>
                            <w:r w:rsidRPr="00B661EE">
                              <w:t xml:space="preserve">: </w:t>
                            </w:r>
                            <w:r w:rsidR="00115DE9">
                              <w:rPr>
                                <w:i/>
                              </w:rPr>
                              <w:t>One</w:t>
                            </w:r>
                            <w:r w:rsidRPr="00115DE9">
                              <w:rPr>
                                <w:i/>
                              </w:rPr>
                              <w:t xml:space="preserve"> name + e-mail per participant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016"/>
                              <w:gridCol w:w="3016"/>
                              <w:gridCol w:w="3016"/>
                            </w:tblGrid>
                            <w:tr w:rsidR="00E46982" w14:paraId="72AFFD79" w14:textId="77777777" w:rsidTr="00E46982">
                              <w:tc>
                                <w:tcPr>
                                  <w:tcW w:w="3016" w:type="dxa"/>
                                </w:tcPr>
                                <w:p w14:paraId="2ED47570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 xml:space="preserve">Participating institute </w:t>
                                  </w:r>
                                  <w:r w:rsidR="00904FED">
                                    <w:t>/ company</w:t>
                                  </w: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27AA1C43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>Main contact person</w:t>
                                  </w: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440AF042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  <w:r>
                                    <w:t>E-mail</w:t>
                                  </w:r>
                                </w:p>
                              </w:tc>
                            </w:tr>
                            <w:tr w:rsidR="00E46982" w14:paraId="1CDACB57" w14:textId="77777777" w:rsidTr="00E46982">
                              <w:tc>
                                <w:tcPr>
                                  <w:tcW w:w="3016" w:type="dxa"/>
                                </w:tcPr>
                                <w:p w14:paraId="649C0191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4FF50632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05FB82EF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E46982" w14:paraId="5AED08EA" w14:textId="77777777" w:rsidTr="00E46982">
                              <w:tc>
                                <w:tcPr>
                                  <w:tcW w:w="3016" w:type="dxa"/>
                                </w:tcPr>
                                <w:p w14:paraId="10B78B25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6C61C94E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7E749E62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E46982" w14:paraId="3FA49AB0" w14:textId="77777777" w:rsidTr="00E46982">
                              <w:tc>
                                <w:tcPr>
                                  <w:tcW w:w="3016" w:type="dxa"/>
                                </w:tcPr>
                                <w:p w14:paraId="527BE7D3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76797C4A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2DA21FA4" w14:textId="77777777" w:rsidR="00E46982" w:rsidRDefault="00E46982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  <w:tr w:rsidR="00904FED" w14:paraId="216F6A0C" w14:textId="77777777" w:rsidTr="00E46982">
                              <w:tc>
                                <w:tcPr>
                                  <w:tcW w:w="3016" w:type="dxa"/>
                                </w:tcPr>
                                <w:p w14:paraId="28CF300D" w14:textId="77777777" w:rsidR="00904FED" w:rsidRDefault="00904FED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2F731B98" w14:textId="77777777" w:rsidR="00904FED" w:rsidRDefault="00904FED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  <w:tc>
                                <w:tcPr>
                                  <w:tcW w:w="3016" w:type="dxa"/>
                                </w:tcPr>
                                <w:p w14:paraId="6DF66AE3" w14:textId="77777777" w:rsidR="00904FED" w:rsidRDefault="00904FED" w:rsidP="00E46982">
                                  <w:pPr>
                                    <w:tabs>
                                      <w:tab w:val="num" w:pos="720"/>
                                    </w:tabs>
                                    <w:jc w:val="both"/>
                                  </w:pPr>
                                </w:p>
                              </w:tc>
                            </w:tr>
                          </w:tbl>
                          <w:p w14:paraId="4A441145" w14:textId="77777777" w:rsidR="00E46982" w:rsidRPr="00B661EE" w:rsidRDefault="00E46982" w:rsidP="00E46982">
                            <w:pPr>
                              <w:jc w:val="both"/>
                            </w:pPr>
                          </w:p>
                          <w:p w14:paraId="305765C6" w14:textId="2515ACAC" w:rsidR="00E46982" w:rsidRPr="00B661EE" w:rsidRDefault="00E46982" w:rsidP="00E46982">
                            <w:pPr>
                              <w:spacing w:after="60" w:line="240" w:lineRule="auto"/>
                              <w:jc w:val="both"/>
                            </w:pPr>
                            <w:r w:rsidRPr="00B661EE">
                              <w:rPr>
                                <w:b/>
                                <w:bCs/>
                              </w:rPr>
                              <w:t>Description</w:t>
                            </w:r>
                            <w:r w:rsidRPr="00B661EE">
                              <w:rPr>
                                <w:bCs/>
                              </w:rPr>
                              <w:t>:</w:t>
                            </w:r>
                            <w:r w:rsidRPr="00B661EE">
                              <w:t xml:space="preserve"> </w:t>
                            </w:r>
                            <w:r w:rsidR="0000013C">
                              <w:rPr>
                                <w:i/>
                              </w:rPr>
                              <w:t>(2-3</w:t>
                            </w:r>
                            <w:r w:rsidRPr="000922AB">
                              <w:rPr>
                                <w:i/>
                              </w:rPr>
                              <w:t xml:space="preserve"> page</w:t>
                            </w:r>
                            <w:r w:rsidR="0000013C">
                              <w:rPr>
                                <w:i/>
                              </w:rPr>
                              <w:t>s</w:t>
                            </w:r>
                            <w:r w:rsidRPr="000922AB">
                              <w:rPr>
                                <w:i/>
                              </w:rPr>
                              <w:t>)</w:t>
                            </w:r>
                          </w:p>
                          <w:p w14:paraId="23E83160" w14:textId="3B68D461" w:rsidR="00E46982" w:rsidRPr="000922AB" w:rsidRDefault="00E46982" w:rsidP="00E469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i/>
                              </w:rPr>
                            </w:pPr>
                            <w:r w:rsidRPr="000922AB">
                              <w:rPr>
                                <w:i/>
                              </w:rPr>
                              <w:t xml:space="preserve">Brief description of the planned activity and the main </w:t>
                            </w:r>
                            <w:r w:rsidR="0000013C">
                              <w:rPr>
                                <w:i/>
                              </w:rPr>
                              <w:t xml:space="preserve">expected </w:t>
                            </w:r>
                            <w:r w:rsidRPr="000922AB">
                              <w:rPr>
                                <w:i/>
                              </w:rPr>
                              <w:t>results</w:t>
                            </w:r>
                          </w:p>
                          <w:p w14:paraId="1DBAFE8D" w14:textId="554DB7A3" w:rsidR="00E46982" w:rsidRPr="000922AB" w:rsidRDefault="00E46982" w:rsidP="00E469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i/>
                              </w:rPr>
                            </w:pPr>
                            <w:r w:rsidRPr="000922AB">
                              <w:rPr>
                                <w:i/>
                              </w:rPr>
                              <w:t>Relevance t</w:t>
                            </w:r>
                            <w:r w:rsidR="00D879A9">
                              <w:rPr>
                                <w:i/>
                              </w:rPr>
                              <w:t xml:space="preserve">o future accelerator-based HEP </w:t>
                            </w:r>
                            <w:r w:rsidR="0000013C">
                              <w:rPr>
                                <w:i/>
                              </w:rPr>
                              <w:t>projects</w:t>
                            </w:r>
                          </w:p>
                          <w:p w14:paraId="29C4366C" w14:textId="77777777" w:rsidR="00E46982" w:rsidRDefault="00E46982" w:rsidP="00E4698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i/>
                              </w:rPr>
                            </w:pPr>
                            <w:r w:rsidRPr="000922AB">
                              <w:rPr>
                                <w:i/>
                              </w:rPr>
                              <w:t>Common interest and added value for the community</w:t>
                            </w:r>
                          </w:p>
                          <w:p w14:paraId="6768A6D9" w14:textId="6125D4AB" w:rsidR="004C5BC3" w:rsidRPr="004C5BC3" w:rsidRDefault="004C5BC3" w:rsidP="004C5BC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ind w:left="714" w:hanging="357"/>
                              <w:contextualSpacing w:val="0"/>
                              <w:jc w:val="both"/>
                              <w:rPr>
                                <w:i/>
                              </w:rPr>
                            </w:pPr>
                            <w:r w:rsidRPr="004C5BC3">
                              <w:rPr>
                                <w:i/>
                              </w:rPr>
                              <w:t>Role of</w:t>
                            </w:r>
                            <w:r w:rsidR="0000013C">
                              <w:rPr>
                                <w:i/>
                              </w:rPr>
                              <w:t xml:space="preserve"> each p</w:t>
                            </w:r>
                            <w:r w:rsidRPr="004C5BC3">
                              <w:rPr>
                                <w:i/>
                              </w:rPr>
                              <w:t>artner</w:t>
                            </w:r>
                            <w:r w:rsidR="0000013C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14:paraId="65FCA598" w14:textId="77777777" w:rsidR="0000013C" w:rsidRPr="0000013C" w:rsidRDefault="00E46982" w:rsidP="0000013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jc w:val="both"/>
                              <w:rPr>
                                <w:i/>
                              </w:rPr>
                            </w:pPr>
                            <w:r w:rsidRPr="000922AB">
                              <w:rPr>
                                <w:i/>
                              </w:rPr>
                              <w:t xml:space="preserve">Innovative aspects: </w:t>
                            </w:r>
                            <w:r w:rsidR="0000013C" w:rsidRPr="0000013C">
                              <w:rPr>
                                <w:i/>
                              </w:rPr>
                              <w:t xml:space="preserve">What is new compared to existing R&amp;D programmes and projects? What is the progress beyond the activities proposed in AIDAinnova? What is the level of novelty </w:t>
                            </w:r>
                            <w:proofErr w:type="spellStart"/>
                            <w:r w:rsidR="0000013C" w:rsidRPr="0000013C">
                              <w:rPr>
                                <w:i/>
                              </w:rPr>
                              <w:t>w.r.t.</w:t>
                            </w:r>
                            <w:proofErr w:type="spellEnd"/>
                            <w:r w:rsidR="0000013C" w:rsidRPr="0000013C">
                              <w:rPr>
                                <w:i/>
                              </w:rPr>
                              <w:t xml:space="preserve"> to the State of the Art? Is it a new or an improvement of existing technologies? etc.</w:t>
                            </w:r>
                          </w:p>
                          <w:p w14:paraId="47FAD41A" w14:textId="32057483" w:rsidR="00E46982" w:rsidRPr="0000013C" w:rsidRDefault="0000013C" w:rsidP="0000013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40" w:after="40" w:line="240" w:lineRule="auto"/>
                              <w:jc w:val="both"/>
                              <w:rPr>
                                <w:i/>
                              </w:rPr>
                            </w:pPr>
                            <w:r w:rsidRPr="0000013C">
                              <w:rPr>
                                <w:i/>
                              </w:rPr>
                              <w:t>Progress, through the proposed project, towards an improved assessment of the future potential of the technological approach</w:t>
                            </w:r>
                          </w:p>
                          <w:p w14:paraId="7CA7CCDF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4C6B88A3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5465B858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5D5DEDB8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77759F4E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766D7003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5F6F2CE2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4719B570" w14:textId="77777777" w:rsidR="00525D7B" w:rsidRDefault="00525D7B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405273A3" w14:textId="77777777" w:rsidR="00E46982" w:rsidRPr="00E46982" w:rsidRDefault="00E46982" w:rsidP="00E46982">
                            <w:pPr>
                              <w:tabs>
                                <w:tab w:val="num" w:pos="720"/>
                              </w:tabs>
                              <w:spacing w:before="120" w:after="60" w:line="240" w:lineRule="auto"/>
                              <w:jc w:val="both"/>
                            </w:pPr>
                          </w:p>
                          <w:p w14:paraId="362B07E9" w14:textId="77777777" w:rsidR="00E46982" w:rsidRDefault="00E469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D2EB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5pt;margin-top:45.15pt;width:467.25pt;height:65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">
                <v:textbox>
                  <w:txbxContent>
                    <w:p w14:paraId="35D2C894" w14:textId="77777777" w:rsidR="00E46982" w:rsidRPr="00B661EE" w:rsidRDefault="00E46982" w:rsidP="00E46982">
                      <w:pPr>
                        <w:jc w:val="both"/>
                      </w:pPr>
                      <w:r w:rsidRPr="00B661EE">
                        <w:rPr>
                          <w:b/>
                          <w:bCs/>
                        </w:rPr>
                        <w:t>Title</w:t>
                      </w:r>
                      <w:r w:rsidRPr="00B661EE">
                        <w:rPr>
                          <w:bCs/>
                        </w:rPr>
                        <w:t xml:space="preserve">: </w:t>
                      </w:r>
                      <w:r w:rsidRPr="00E46982">
                        <w:rPr>
                          <w:bCs/>
                          <w:i/>
                        </w:rPr>
                        <w:t>indicate the main topic with possibly some keywords</w:t>
                      </w:r>
                    </w:p>
                    <w:p w14:paraId="7265A8EF" w14:textId="12264EF4" w:rsidR="00E46982" w:rsidRDefault="00E46982" w:rsidP="006F21BA">
                      <w:pPr>
                        <w:spacing w:before="240"/>
                        <w:jc w:val="both"/>
                        <w:rPr>
                          <w:i/>
                        </w:rPr>
                      </w:pPr>
                      <w:r w:rsidRPr="00B661EE">
                        <w:rPr>
                          <w:b/>
                        </w:rPr>
                        <w:t>Participants</w:t>
                      </w:r>
                      <w:r w:rsidR="0000013C">
                        <w:t xml:space="preserve"> (max. 4</w:t>
                      </w:r>
                      <w:r w:rsidRPr="00B661EE">
                        <w:t xml:space="preserve">): </w:t>
                      </w:r>
                      <w:r w:rsidRPr="00E46982">
                        <w:rPr>
                          <w:i/>
                        </w:rPr>
                        <w:t>list the participating institutes, laboratories and industrial partners</w:t>
                      </w:r>
                      <w:r w:rsidR="008B0C0A">
                        <w:rPr>
                          <w:i/>
                        </w:rPr>
                        <w:t xml:space="preserve"> (if any)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106"/>
                        <w:gridCol w:w="2835"/>
                        <w:gridCol w:w="938"/>
                      </w:tblGrid>
                      <w:tr w:rsidR="00904FED" w14:paraId="583B934A" w14:textId="77777777" w:rsidTr="00675369">
                        <w:tc>
                          <w:tcPr>
                            <w:tcW w:w="4106" w:type="dxa"/>
                          </w:tcPr>
                          <w:p w14:paraId="410ECA7E" w14:textId="77777777" w:rsidR="00904FED" w:rsidRDefault="00904FED" w:rsidP="008E55E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 xml:space="preserve">Name of the </w:t>
                            </w:r>
                            <w:r w:rsidR="008E55E2">
                              <w:t>legal entity</w:t>
                            </w:r>
                          </w:p>
                        </w:tc>
                        <w:tc>
                          <w:tcPr>
                            <w:tcW w:w="2835" w:type="dxa"/>
                          </w:tcPr>
                          <w:p w14:paraId="6F7B0C60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>Type (university, institute, laboratory, company)</w:t>
                            </w:r>
                          </w:p>
                        </w:tc>
                        <w:tc>
                          <w:tcPr>
                            <w:tcW w:w="938" w:type="dxa"/>
                          </w:tcPr>
                          <w:p w14:paraId="5E96BF73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>Country</w:t>
                            </w:r>
                          </w:p>
                        </w:tc>
                      </w:tr>
                      <w:tr w:rsidR="00904FED" w14:paraId="00D4E498" w14:textId="77777777" w:rsidTr="00675369">
                        <w:tc>
                          <w:tcPr>
                            <w:tcW w:w="4106" w:type="dxa"/>
                          </w:tcPr>
                          <w:p w14:paraId="008E6909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72602800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938" w:type="dxa"/>
                          </w:tcPr>
                          <w:p w14:paraId="6DEB8EDF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904FED" w14:paraId="0D1B83FF" w14:textId="77777777" w:rsidTr="00675369">
                        <w:tc>
                          <w:tcPr>
                            <w:tcW w:w="4106" w:type="dxa"/>
                          </w:tcPr>
                          <w:p w14:paraId="02525E22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2CF1F9B3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938" w:type="dxa"/>
                          </w:tcPr>
                          <w:p w14:paraId="5A05019B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904FED" w14:paraId="6AAE95FE" w14:textId="77777777" w:rsidTr="00675369">
                        <w:tc>
                          <w:tcPr>
                            <w:tcW w:w="4106" w:type="dxa"/>
                          </w:tcPr>
                          <w:p w14:paraId="73A37FFC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6271E925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938" w:type="dxa"/>
                          </w:tcPr>
                          <w:p w14:paraId="470A215C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904FED" w14:paraId="612CD8D8" w14:textId="77777777" w:rsidTr="00675369">
                        <w:tc>
                          <w:tcPr>
                            <w:tcW w:w="4106" w:type="dxa"/>
                          </w:tcPr>
                          <w:p w14:paraId="46BD2DBB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2835" w:type="dxa"/>
                          </w:tcPr>
                          <w:p w14:paraId="62902D75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938" w:type="dxa"/>
                          </w:tcPr>
                          <w:p w14:paraId="502CC921" w14:textId="77777777" w:rsidR="00904FED" w:rsidRDefault="00904FED" w:rsidP="00904FED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</w:tbl>
                    <w:p w14:paraId="1087B8DA" w14:textId="77777777" w:rsidR="00904FED" w:rsidRPr="00E46982" w:rsidRDefault="00904FED" w:rsidP="00E46982">
                      <w:pPr>
                        <w:jc w:val="both"/>
                        <w:rPr>
                          <w:i/>
                        </w:rPr>
                      </w:pPr>
                    </w:p>
                    <w:p w14:paraId="41CB49A1" w14:textId="77777777" w:rsidR="00E46982" w:rsidRDefault="00E46982" w:rsidP="00E46982">
                      <w:pPr>
                        <w:tabs>
                          <w:tab w:val="num" w:pos="720"/>
                        </w:tabs>
                        <w:jc w:val="both"/>
                      </w:pPr>
                      <w:r w:rsidRPr="00B661EE">
                        <w:rPr>
                          <w:b/>
                          <w:bCs/>
                        </w:rPr>
                        <w:t>Contacts</w:t>
                      </w:r>
                      <w:r w:rsidRPr="00B661EE">
                        <w:t xml:space="preserve">: </w:t>
                      </w:r>
                      <w:r w:rsidR="00115DE9">
                        <w:rPr>
                          <w:i/>
                        </w:rPr>
                        <w:t>One</w:t>
                      </w:r>
                      <w:r w:rsidRPr="00115DE9">
                        <w:rPr>
                          <w:i/>
                        </w:rPr>
                        <w:t xml:space="preserve"> name + e-mail per participant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016"/>
                        <w:gridCol w:w="3016"/>
                        <w:gridCol w:w="3016"/>
                      </w:tblGrid>
                      <w:tr w:rsidR="00E46982" w14:paraId="72AFFD79" w14:textId="77777777" w:rsidTr="00E46982">
                        <w:tc>
                          <w:tcPr>
                            <w:tcW w:w="3016" w:type="dxa"/>
                          </w:tcPr>
                          <w:p w14:paraId="2ED47570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 xml:space="preserve">Participating institute </w:t>
                            </w:r>
                            <w:r w:rsidR="00904FED">
                              <w:t>/ company</w:t>
                            </w:r>
                          </w:p>
                        </w:tc>
                        <w:tc>
                          <w:tcPr>
                            <w:tcW w:w="3016" w:type="dxa"/>
                          </w:tcPr>
                          <w:p w14:paraId="27AA1C43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>Main contact person</w:t>
                            </w:r>
                          </w:p>
                        </w:tc>
                        <w:tc>
                          <w:tcPr>
                            <w:tcW w:w="3016" w:type="dxa"/>
                          </w:tcPr>
                          <w:p w14:paraId="440AF042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  <w:r>
                              <w:t>E-mail</w:t>
                            </w:r>
                          </w:p>
                        </w:tc>
                      </w:tr>
                      <w:tr w:rsidR="00E46982" w14:paraId="1CDACB57" w14:textId="77777777" w:rsidTr="00E46982">
                        <w:tc>
                          <w:tcPr>
                            <w:tcW w:w="3016" w:type="dxa"/>
                          </w:tcPr>
                          <w:p w14:paraId="649C0191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4FF50632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05FB82EF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E46982" w14:paraId="5AED08EA" w14:textId="77777777" w:rsidTr="00E46982">
                        <w:tc>
                          <w:tcPr>
                            <w:tcW w:w="3016" w:type="dxa"/>
                          </w:tcPr>
                          <w:p w14:paraId="10B78B25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6C61C94E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7E749E62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E46982" w14:paraId="3FA49AB0" w14:textId="77777777" w:rsidTr="00E46982">
                        <w:tc>
                          <w:tcPr>
                            <w:tcW w:w="3016" w:type="dxa"/>
                          </w:tcPr>
                          <w:p w14:paraId="527BE7D3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76797C4A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2DA21FA4" w14:textId="77777777" w:rsidR="00E46982" w:rsidRDefault="00E46982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  <w:tr w:rsidR="00904FED" w14:paraId="216F6A0C" w14:textId="77777777" w:rsidTr="00E46982">
                        <w:tc>
                          <w:tcPr>
                            <w:tcW w:w="3016" w:type="dxa"/>
                          </w:tcPr>
                          <w:p w14:paraId="28CF300D" w14:textId="77777777" w:rsidR="00904FED" w:rsidRDefault="00904FED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2F731B98" w14:textId="77777777" w:rsidR="00904FED" w:rsidRDefault="00904FED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  <w:tc>
                          <w:tcPr>
                            <w:tcW w:w="3016" w:type="dxa"/>
                          </w:tcPr>
                          <w:p w14:paraId="6DF66AE3" w14:textId="77777777" w:rsidR="00904FED" w:rsidRDefault="00904FED" w:rsidP="00E46982">
                            <w:pPr>
                              <w:tabs>
                                <w:tab w:val="num" w:pos="720"/>
                              </w:tabs>
                              <w:jc w:val="both"/>
                            </w:pPr>
                          </w:p>
                        </w:tc>
                      </w:tr>
                    </w:tbl>
                    <w:p w14:paraId="4A441145" w14:textId="77777777" w:rsidR="00E46982" w:rsidRPr="00B661EE" w:rsidRDefault="00E46982" w:rsidP="00E46982">
                      <w:pPr>
                        <w:jc w:val="both"/>
                      </w:pPr>
                    </w:p>
                    <w:p w14:paraId="305765C6" w14:textId="2515ACAC" w:rsidR="00E46982" w:rsidRPr="00B661EE" w:rsidRDefault="00E46982" w:rsidP="00E46982">
                      <w:pPr>
                        <w:spacing w:after="60" w:line="240" w:lineRule="auto"/>
                        <w:jc w:val="both"/>
                      </w:pPr>
                      <w:r w:rsidRPr="00B661EE">
                        <w:rPr>
                          <w:b/>
                          <w:bCs/>
                        </w:rPr>
                        <w:t>Description</w:t>
                      </w:r>
                      <w:r w:rsidRPr="00B661EE">
                        <w:rPr>
                          <w:bCs/>
                        </w:rPr>
                        <w:t>:</w:t>
                      </w:r>
                      <w:r w:rsidRPr="00B661EE">
                        <w:t xml:space="preserve"> </w:t>
                      </w:r>
                      <w:r w:rsidR="0000013C">
                        <w:rPr>
                          <w:i/>
                        </w:rPr>
                        <w:t>(2-3</w:t>
                      </w:r>
                      <w:r w:rsidRPr="000922AB">
                        <w:rPr>
                          <w:i/>
                        </w:rPr>
                        <w:t xml:space="preserve"> page</w:t>
                      </w:r>
                      <w:r w:rsidR="0000013C">
                        <w:rPr>
                          <w:i/>
                        </w:rPr>
                        <w:t>s</w:t>
                      </w:r>
                      <w:r w:rsidRPr="000922AB">
                        <w:rPr>
                          <w:i/>
                        </w:rPr>
                        <w:t>)</w:t>
                      </w:r>
                    </w:p>
                    <w:p w14:paraId="23E83160" w14:textId="3B68D461" w:rsidR="00E46982" w:rsidRPr="000922AB" w:rsidRDefault="00E46982" w:rsidP="00E469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ind w:left="714" w:hanging="357"/>
                        <w:contextualSpacing w:val="0"/>
                        <w:jc w:val="both"/>
                        <w:rPr>
                          <w:i/>
                        </w:rPr>
                      </w:pPr>
                      <w:r w:rsidRPr="000922AB">
                        <w:rPr>
                          <w:i/>
                        </w:rPr>
                        <w:t xml:space="preserve">Brief description of the planned activity and the main </w:t>
                      </w:r>
                      <w:r w:rsidR="0000013C">
                        <w:rPr>
                          <w:i/>
                        </w:rPr>
                        <w:t xml:space="preserve">expected </w:t>
                      </w:r>
                      <w:r w:rsidRPr="000922AB">
                        <w:rPr>
                          <w:i/>
                        </w:rPr>
                        <w:t>results</w:t>
                      </w:r>
                    </w:p>
                    <w:p w14:paraId="1DBAFE8D" w14:textId="554DB7A3" w:rsidR="00E46982" w:rsidRPr="000922AB" w:rsidRDefault="00E46982" w:rsidP="00E469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ind w:left="714" w:hanging="357"/>
                        <w:contextualSpacing w:val="0"/>
                        <w:jc w:val="both"/>
                        <w:rPr>
                          <w:i/>
                        </w:rPr>
                      </w:pPr>
                      <w:r w:rsidRPr="000922AB">
                        <w:rPr>
                          <w:i/>
                        </w:rPr>
                        <w:t>Relevance t</w:t>
                      </w:r>
                      <w:r w:rsidR="00D879A9">
                        <w:rPr>
                          <w:i/>
                        </w:rPr>
                        <w:t xml:space="preserve">o future accelerator-based HEP </w:t>
                      </w:r>
                      <w:r w:rsidR="0000013C">
                        <w:rPr>
                          <w:i/>
                        </w:rPr>
                        <w:t>projects</w:t>
                      </w:r>
                    </w:p>
                    <w:p w14:paraId="29C4366C" w14:textId="77777777" w:rsidR="00E46982" w:rsidRDefault="00E46982" w:rsidP="00E4698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ind w:left="714" w:hanging="357"/>
                        <w:contextualSpacing w:val="0"/>
                        <w:jc w:val="both"/>
                        <w:rPr>
                          <w:i/>
                        </w:rPr>
                      </w:pPr>
                      <w:r w:rsidRPr="000922AB">
                        <w:rPr>
                          <w:i/>
                        </w:rPr>
                        <w:t>Common interest and added value for the community</w:t>
                      </w:r>
                    </w:p>
                    <w:p w14:paraId="6768A6D9" w14:textId="6125D4AB" w:rsidR="004C5BC3" w:rsidRPr="004C5BC3" w:rsidRDefault="004C5BC3" w:rsidP="004C5BC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ind w:left="714" w:hanging="357"/>
                        <w:contextualSpacing w:val="0"/>
                        <w:jc w:val="both"/>
                        <w:rPr>
                          <w:i/>
                        </w:rPr>
                      </w:pPr>
                      <w:r w:rsidRPr="004C5BC3">
                        <w:rPr>
                          <w:i/>
                        </w:rPr>
                        <w:t>Role of</w:t>
                      </w:r>
                      <w:r w:rsidR="0000013C">
                        <w:rPr>
                          <w:i/>
                        </w:rPr>
                        <w:t xml:space="preserve"> each p</w:t>
                      </w:r>
                      <w:r w:rsidRPr="004C5BC3">
                        <w:rPr>
                          <w:i/>
                        </w:rPr>
                        <w:t>artner</w:t>
                      </w:r>
                      <w:r w:rsidR="0000013C">
                        <w:rPr>
                          <w:i/>
                        </w:rPr>
                        <w:t xml:space="preserve"> </w:t>
                      </w:r>
                    </w:p>
                    <w:p w14:paraId="65FCA598" w14:textId="77777777" w:rsidR="0000013C" w:rsidRPr="0000013C" w:rsidRDefault="00E46982" w:rsidP="0000013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jc w:val="both"/>
                        <w:rPr>
                          <w:i/>
                        </w:rPr>
                      </w:pPr>
                      <w:r w:rsidRPr="000922AB">
                        <w:rPr>
                          <w:i/>
                        </w:rPr>
                        <w:t xml:space="preserve">Innovative aspects: </w:t>
                      </w:r>
                      <w:r w:rsidR="0000013C" w:rsidRPr="0000013C">
                        <w:rPr>
                          <w:i/>
                        </w:rPr>
                        <w:t xml:space="preserve">What is new compared to existing R&amp;D programmes and projects? What is the progress beyond the activities proposed in AIDAinnova? What is the level of novelty </w:t>
                      </w:r>
                      <w:proofErr w:type="spellStart"/>
                      <w:r w:rsidR="0000013C" w:rsidRPr="0000013C">
                        <w:rPr>
                          <w:i/>
                        </w:rPr>
                        <w:t>w.r.t.</w:t>
                      </w:r>
                      <w:proofErr w:type="spellEnd"/>
                      <w:r w:rsidR="0000013C" w:rsidRPr="0000013C">
                        <w:rPr>
                          <w:i/>
                        </w:rPr>
                        <w:t xml:space="preserve"> to the State of the Art? Is it a new or an improvement of existing technologies? etc.</w:t>
                      </w:r>
                    </w:p>
                    <w:p w14:paraId="47FAD41A" w14:textId="32057483" w:rsidR="00E46982" w:rsidRPr="0000013C" w:rsidRDefault="0000013C" w:rsidP="0000013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40" w:after="40" w:line="240" w:lineRule="auto"/>
                        <w:jc w:val="both"/>
                        <w:rPr>
                          <w:i/>
                        </w:rPr>
                      </w:pPr>
                      <w:r w:rsidRPr="0000013C">
                        <w:rPr>
                          <w:i/>
                        </w:rPr>
                        <w:t>Progress, through the proposed project, towards an improved assessment of the future potential of the technological approach</w:t>
                      </w:r>
                    </w:p>
                    <w:p w14:paraId="7CA7CCDF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4C6B88A3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5465B858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5D5DEDB8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77759F4E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766D7003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5F6F2CE2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4719B570" w14:textId="77777777" w:rsidR="00525D7B" w:rsidRDefault="00525D7B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405273A3" w14:textId="77777777" w:rsidR="00E46982" w:rsidRPr="00E46982" w:rsidRDefault="00E46982" w:rsidP="00E46982">
                      <w:pPr>
                        <w:tabs>
                          <w:tab w:val="num" w:pos="720"/>
                        </w:tabs>
                        <w:spacing w:before="120" w:after="60" w:line="240" w:lineRule="auto"/>
                        <w:jc w:val="both"/>
                      </w:pPr>
                    </w:p>
                    <w:p w14:paraId="362B07E9" w14:textId="77777777" w:rsidR="00E46982" w:rsidRDefault="00E46982"/>
                  </w:txbxContent>
                </v:textbox>
                <w10:wrap type="square"/>
              </v:shape>
            </w:pict>
          </mc:Fallback>
        </mc:AlternateContent>
      </w:r>
      <w:r w:rsidR="00AE0ED1">
        <w:rPr>
          <w:b/>
          <w:sz w:val="26"/>
          <w:szCs w:val="26"/>
        </w:rPr>
        <w:t>AIDAinnova: Project proposal within WP13</w:t>
      </w:r>
      <w:r w:rsidR="006C0740" w:rsidRPr="006C0740">
        <w:rPr>
          <w:b/>
          <w:sz w:val="26"/>
          <w:szCs w:val="26"/>
        </w:rPr>
        <w:t xml:space="preserve"> - Prospective and Technology-driven Detector R&amp;D</w:t>
      </w:r>
    </w:p>
    <w:p w14:paraId="43D5455D" w14:textId="77777777" w:rsidR="00E46982" w:rsidRPr="00E46982" w:rsidRDefault="00525D7B" w:rsidP="00E46982">
      <w:pPr>
        <w:jc w:val="center"/>
        <w:rPr>
          <w:b/>
          <w:sz w:val="26"/>
          <w:szCs w:val="26"/>
        </w:rPr>
      </w:pPr>
      <w:r w:rsidRPr="00E46982">
        <w:rPr>
          <w:b/>
          <w:noProof/>
          <w:sz w:val="26"/>
          <w:szCs w:val="26"/>
          <w:lang w:val="en-US" w:eastAsia="ja-JP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0C64816" wp14:editId="71C84AFB">
                <wp:simplePos x="0" y="0"/>
                <wp:positionH relativeFrom="column">
                  <wp:posOffset>-133350</wp:posOffset>
                </wp:positionH>
                <wp:positionV relativeFrom="paragraph">
                  <wp:posOffset>95250</wp:posOffset>
                </wp:positionV>
                <wp:extent cx="5934075" cy="874395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874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700D6" w14:textId="011DB976" w:rsidR="00525D7B" w:rsidRDefault="0000013C" w:rsidP="00525D7B">
                            <w:pPr>
                              <w:spacing w:after="60" w:line="240" w:lineRule="auto"/>
                              <w:jc w:val="both"/>
                            </w:pPr>
                            <w:r>
                              <w:rPr>
                                <w:b/>
                                <w:bCs/>
                              </w:rPr>
                              <w:t>Deliverables</w:t>
                            </w:r>
                            <w:r w:rsidR="00525D7B">
                              <w:t xml:space="preserve">: list the expected deliverable(s) of the proposed activities </w:t>
                            </w:r>
                          </w:p>
                          <w:p w14:paraId="3717C13F" w14:textId="77777777" w:rsidR="00116EB5" w:rsidRDefault="00116EB5" w:rsidP="00116E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60" w:line="240" w:lineRule="auto"/>
                              <w:jc w:val="both"/>
                            </w:pPr>
                            <w:r>
                              <w:t xml:space="preserve">Deliverable 1: </w:t>
                            </w:r>
                          </w:p>
                          <w:p w14:paraId="255D6DDF" w14:textId="77777777" w:rsidR="00116EB5" w:rsidRDefault="00116EB5" w:rsidP="00116E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60" w:line="240" w:lineRule="auto"/>
                              <w:jc w:val="both"/>
                            </w:pPr>
                            <w:r>
                              <w:t>Deliverable 2:</w:t>
                            </w:r>
                          </w:p>
                          <w:p w14:paraId="0C4CD1A4" w14:textId="77777777" w:rsidR="00116EB5" w:rsidRPr="00B661EE" w:rsidRDefault="00116EB5" w:rsidP="00116EB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60" w:line="240" w:lineRule="auto"/>
                              <w:jc w:val="both"/>
                            </w:pPr>
                            <w:r>
                              <w:t>Deliverable 3:</w:t>
                            </w:r>
                          </w:p>
                          <w:p w14:paraId="7A133AF2" w14:textId="77777777" w:rsidR="00525D7B" w:rsidRDefault="00525D7B" w:rsidP="00525D7B">
                            <w:pPr>
                              <w:tabs>
                                <w:tab w:val="num" w:pos="720"/>
                              </w:tabs>
                              <w:spacing w:before="120" w:after="60"/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EC942DC" w14:textId="77777777" w:rsidR="00525D7B" w:rsidRPr="00B661EE" w:rsidRDefault="00525D7B" w:rsidP="00525D7B">
                            <w:pPr>
                              <w:spacing w:before="120" w:after="60"/>
                              <w:jc w:val="both"/>
                              <w:rPr>
                                <w:b/>
                              </w:rPr>
                            </w:pPr>
                            <w:r w:rsidRPr="00B661EE">
                              <w:rPr>
                                <w:b/>
                                <w:bCs/>
                              </w:rPr>
                              <w:t>Budget</w:t>
                            </w:r>
                            <w:r w:rsidRPr="00B661EE">
                              <w:rPr>
                                <w:b/>
                              </w:rPr>
                              <w:t xml:space="preserve"> estimate</w:t>
                            </w:r>
                          </w:p>
                          <w:p w14:paraId="1A16CFF6" w14:textId="77777777" w:rsidR="00525D7B" w:rsidRPr="00F82666" w:rsidRDefault="00525D7B" w:rsidP="00525D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i/>
                              </w:rPr>
                            </w:pPr>
                            <w:r w:rsidRPr="00F82666">
                              <w:rPr>
                                <w:i/>
                              </w:rPr>
                              <w:t>Man-power (total number of person-months which are needed to achieve the objectives)</w:t>
                            </w:r>
                          </w:p>
                          <w:p w14:paraId="7834C244" w14:textId="3BD0B19F" w:rsidR="00525D7B" w:rsidRPr="0000013C" w:rsidRDefault="00525D7B" w:rsidP="0000013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</w:rPr>
                            </w:pPr>
                            <w:r w:rsidRPr="0000013C">
                              <w:rPr>
                                <w:i/>
                              </w:rPr>
                              <w:t>Full cost including personnel and other direct costs (</w:t>
                            </w:r>
                            <w:r w:rsidR="0000013C" w:rsidRPr="0000013C">
                              <w:rPr>
                                <w:i/>
                              </w:rPr>
                              <w:t xml:space="preserve">including the </w:t>
                            </w:r>
                            <w:r w:rsidRPr="0000013C">
                              <w:rPr>
                                <w:i/>
                              </w:rPr>
                              <w:t>matching resources)</w:t>
                            </w:r>
                            <w:r w:rsidR="0000013C">
                              <w:t xml:space="preserve">, </w:t>
                            </w:r>
                            <w:r w:rsidR="0000013C" w:rsidRPr="0000013C">
                              <w:rPr>
                                <w:i/>
                              </w:rPr>
                              <w:t>specify the requested EC contribution</w:t>
                            </w:r>
                          </w:p>
                          <w:p w14:paraId="1B0DA9DC" w14:textId="458CA795" w:rsidR="00525D7B" w:rsidRPr="00F82666" w:rsidRDefault="00525D7B" w:rsidP="00525D7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i/>
                              </w:rPr>
                            </w:pPr>
                            <w:r w:rsidRPr="00F82666">
                              <w:rPr>
                                <w:i/>
                              </w:rPr>
                              <w:t xml:space="preserve">DO NOT include overheads, which will be added to the EC </w:t>
                            </w:r>
                            <w:r w:rsidR="00D941AF">
                              <w:rPr>
                                <w:i/>
                              </w:rPr>
                              <w:t xml:space="preserve">in case of </w:t>
                            </w:r>
                            <w:r w:rsidR="00D941AF">
                              <w:rPr>
                                <w:i/>
                              </w:rPr>
                              <w:t>acceptan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413"/>
                              <w:gridCol w:w="2693"/>
                              <w:gridCol w:w="2693"/>
                              <w:gridCol w:w="2234"/>
                            </w:tblGrid>
                            <w:tr w:rsidR="00525D7B" w14:paraId="4608F58A" w14:textId="77777777" w:rsidTr="00293A1E">
                              <w:tc>
                                <w:tcPr>
                                  <w:tcW w:w="1413" w:type="dxa"/>
                                </w:tcPr>
                                <w:p w14:paraId="763A19D6" w14:textId="77777777" w:rsidR="00525D7B" w:rsidRDefault="00525D7B" w:rsidP="00525D7B">
                                  <w:pPr>
                                    <w:jc w:val="center"/>
                                  </w:pPr>
                                  <w:r>
                                    <w:t>Total number</w:t>
                                  </w:r>
                                </w:p>
                                <w:p w14:paraId="2DFE1A6F" w14:textId="77777777" w:rsidR="00525D7B" w:rsidRDefault="00525D7B" w:rsidP="00525D7B">
                                  <w:pPr>
                                    <w:jc w:val="center"/>
                                  </w:pPr>
                                  <w:r>
                                    <w:t>of PMs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0848D930" w14:textId="77777777" w:rsidR="00525D7B" w:rsidRDefault="00525D7B" w:rsidP="00525D7B">
                                  <w:r>
                                    <w:t xml:space="preserve">EC contribution (in </w:t>
                                  </w:r>
                                  <w:proofErr w:type="spellStart"/>
                                  <w:r>
                                    <w:t>kEUR</w:t>
                                  </w:r>
                                  <w:proofErr w:type="spellEnd"/>
                                  <w:r>
                                    <w:t>)</w:t>
                                  </w:r>
                                </w:p>
                                <w:p w14:paraId="6DC0B723" w14:textId="77777777" w:rsidR="00525D7B" w:rsidRDefault="00525D7B" w:rsidP="00525D7B">
                                  <w:r>
                                    <w:t xml:space="preserve">                      (a)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</w:tcPr>
                                <w:p w14:paraId="153EBC78" w14:textId="77777777" w:rsidR="00525D7B" w:rsidRDefault="00293A1E" w:rsidP="00525D7B">
                                  <w:pPr>
                                    <w:jc w:val="center"/>
                                  </w:pPr>
                                  <w:r>
                                    <w:t>Matching</w:t>
                                  </w:r>
                                  <w:r w:rsidR="00525D7B">
                                    <w:t xml:space="preserve"> funds (in </w:t>
                                  </w:r>
                                  <w:proofErr w:type="spellStart"/>
                                  <w:proofErr w:type="gramStart"/>
                                  <w:r w:rsidR="00525D7B">
                                    <w:t>kEUR</w:t>
                                  </w:r>
                                  <w:proofErr w:type="spellEnd"/>
                                  <w:r w:rsidR="00525D7B">
                                    <w:t xml:space="preserve">)   </w:t>
                                  </w:r>
                                  <w:proofErr w:type="gramEnd"/>
                                  <w:r w:rsidR="00525D7B">
                                    <w:t xml:space="preserve">                           (b)</w:t>
                                  </w:r>
                                </w:p>
                              </w:tc>
                              <w:tc>
                                <w:tcPr>
                                  <w:tcW w:w="2234" w:type="dxa"/>
                                </w:tcPr>
                                <w:p w14:paraId="22D0F9B9" w14:textId="77777777" w:rsidR="00525D7B" w:rsidRDefault="00A328F9" w:rsidP="00A328F9">
                                  <w:pPr>
                                    <w:jc w:val="center"/>
                                  </w:pPr>
                                  <w:r>
                                    <w:t xml:space="preserve">Full costs (in </w:t>
                                  </w:r>
                                  <w:proofErr w:type="spellStart"/>
                                  <w:r>
                                    <w:t>kEUR</w:t>
                                  </w:r>
                                  <w:proofErr w:type="spellEnd"/>
                                  <w:r>
                                    <w:t xml:space="preserve">) (a) </w:t>
                                  </w:r>
                                  <w:r w:rsidR="00525D7B">
                                    <w:t>+ (b)</w:t>
                                  </w:r>
                                </w:p>
                              </w:tc>
                            </w:tr>
                            <w:tr w:rsidR="00525D7B" w14:paraId="7F1EAA38" w14:textId="77777777" w:rsidTr="00293A1E">
                              <w:tc>
                                <w:tcPr>
                                  <w:tcW w:w="1413" w:type="dxa"/>
                                </w:tcPr>
                                <w:p w14:paraId="60C085F9" w14:textId="77777777" w:rsidR="00525D7B" w:rsidRDefault="00525D7B" w:rsidP="00525D7B"/>
                              </w:tc>
                              <w:tc>
                                <w:tcPr>
                                  <w:tcW w:w="2693" w:type="dxa"/>
                                </w:tcPr>
                                <w:p w14:paraId="54E08F4D" w14:textId="77777777" w:rsidR="00525D7B" w:rsidRDefault="00525D7B" w:rsidP="00525D7B"/>
                              </w:tc>
                              <w:tc>
                                <w:tcPr>
                                  <w:tcW w:w="2693" w:type="dxa"/>
                                </w:tcPr>
                                <w:p w14:paraId="45E661C0" w14:textId="77777777" w:rsidR="00525D7B" w:rsidRDefault="00525D7B" w:rsidP="00525D7B"/>
                              </w:tc>
                              <w:tc>
                                <w:tcPr>
                                  <w:tcW w:w="2234" w:type="dxa"/>
                                </w:tcPr>
                                <w:p w14:paraId="3240E85B" w14:textId="77777777" w:rsidR="00525D7B" w:rsidRDefault="00525D7B" w:rsidP="00525D7B"/>
                              </w:tc>
                            </w:tr>
                          </w:tbl>
                          <w:p w14:paraId="56752B44" w14:textId="77777777" w:rsidR="00525D7B" w:rsidRDefault="00525D7B" w:rsidP="00525D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64816" id="_x0000_s1027" type="#_x0000_t202" style="position:absolute;left:0;text-align:left;margin-left:-10.5pt;margin-top:7.5pt;width:467.25pt;height:688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">
                <v:textbox>
                  <w:txbxContent>
                    <w:p w14:paraId="16E700D6" w14:textId="011DB976" w:rsidR="00525D7B" w:rsidRDefault="0000013C" w:rsidP="00525D7B">
                      <w:pPr>
                        <w:spacing w:after="60" w:line="240" w:lineRule="auto"/>
                        <w:jc w:val="both"/>
                      </w:pPr>
                      <w:r>
                        <w:rPr>
                          <w:b/>
                          <w:bCs/>
                        </w:rPr>
                        <w:t>Deliverables</w:t>
                      </w:r>
                      <w:r w:rsidR="00525D7B">
                        <w:t xml:space="preserve">: list the expected deliverable(s) of the proposed activities </w:t>
                      </w:r>
                    </w:p>
                    <w:p w14:paraId="3717C13F" w14:textId="77777777" w:rsidR="00116EB5" w:rsidRDefault="00116EB5" w:rsidP="00116EB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60" w:line="240" w:lineRule="auto"/>
                        <w:jc w:val="both"/>
                      </w:pPr>
                      <w:r>
                        <w:t xml:space="preserve">Deliverable 1: </w:t>
                      </w:r>
                    </w:p>
                    <w:p w14:paraId="255D6DDF" w14:textId="77777777" w:rsidR="00116EB5" w:rsidRDefault="00116EB5" w:rsidP="00116EB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60" w:line="240" w:lineRule="auto"/>
                        <w:jc w:val="both"/>
                      </w:pPr>
                      <w:r>
                        <w:t>Deliverable 2:</w:t>
                      </w:r>
                    </w:p>
                    <w:p w14:paraId="0C4CD1A4" w14:textId="77777777" w:rsidR="00116EB5" w:rsidRPr="00B661EE" w:rsidRDefault="00116EB5" w:rsidP="00116EB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60" w:line="240" w:lineRule="auto"/>
                        <w:jc w:val="both"/>
                      </w:pPr>
                      <w:r>
                        <w:t>Deliverable 3:</w:t>
                      </w:r>
                    </w:p>
                    <w:p w14:paraId="7A133AF2" w14:textId="77777777" w:rsidR="00525D7B" w:rsidRDefault="00525D7B" w:rsidP="00525D7B">
                      <w:pPr>
                        <w:tabs>
                          <w:tab w:val="num" w:pos="720"/>
                        </w:tabs>
                        <w:spacing w:before="120" w:after="60"/>
                        <w:jc w:val="both"/>
                        <w:rPr>
                          <w:b/>
                          <w:bCs/>
                        </w:rPr>
                      </w:pPr>
                    </w:p>
                    <w:p w14:paraId="4EC942DC" w14:textId="77777777" w:rsidR="00525D7B" w:rsidRPr="00B661EE" w:rsidRDefault="00525D7B" w:rsidP="00525D7B">
                      <w:pPr>
                        <w:spacing w:before="120" w:after="60"/>
                        <w:jc w:val="both"/>
                        <w:rPr>
                          <w:b/>
                        </w:rPr>
                      </w:pPr>
                      <w:r w:rsidRPr="00B661EE">
                        <w:rPr>
                          <w:b/>
                          <w:bCs/>
                        </w:rPr>
                        <w:t>Budget</w:t>
                      </w:r>
                      <w:r w:rsidRPr="00B661EE">
                        <w:rPr>
                          <w:b/>
                        </w:rPr>
                        <w:t xml:space="preserve"> estimate</w:t>
                      </w:r>
                    </w:p>
                    <w:p w14:paraId="1A16CFF6" w14:textId="77777777" w:rsidR="00525D7B" w:rsidRPr="00F82666" w:rsidRDefault="00525D7B" w:rsidP="00525D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i/>
                        </w:rPr>
                      </w:pPr>
                      <w:r w:rsidRPr="00F82666">
                        <w:rPr>
                          <w:i/>
                        </w:rPr>
                        <w:t>Man-power (total number of person-months which are needed to achieve the objectives)</w:t>
                      </w:r>
                    </w:p>
                    <w:p w14:paraId="7834C244" w14:textId="3BD0B19F" w:rsidR="00525D7B" w:rsidRPr="0000013C" w:rsidRDefault="00525D7B" w:rsidP="0000013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</w:rPr>
                      </w:pPr>
                      <w:r w:rsidRPr="0000013C">
                        <w:rPr>
                          <w:i/>
                        </w:rPr>
                        <w:t>Full cost including personnel and other direct costs (</w:t>
                      </w:r>
                      <w:r w:rsidR="0000013C" w:rsidRPr="0000013C">
                        <w:rPr>
                          <w:i/>
                        </w:rPr>
                        <w:t xml:space="preserve">including the </w:t>
                      </w:r>
                      <w:r w:rsidRPr="0000013C">
                        <w:rPr>
                          <w:i/>
                        </w:rPr>
                        <w:t>matching resources)</w:t>
                      </w:r>
                      <w:r w:rsidR="0000013C">
                        <w:t xml:space="preserve">, </w:t>
                      </w:r>
                      <w:r w:rsidR="0000013C" w:rsidRPr="0000013C">
                        <w:rPr>
                          <w:i/>
                        </w:rPr>
                        <w:t>specify the requested EC contribution</w:t>
                      </w:r>
                    </w:p>
                    <w:p w14:paraId="1B0DA9DC" w14:textId="458CA795" w:rsidR="00525D7B" w:rsidRPr="00F82666" w:rsidRDefault="00525D7B" w:rsidP="00525D7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i/>
                        </w:rPr>
                      </w:pPr>
                      <w:r w:rsidRPr="00F82666">
                        <w:rPr>
                          <w:i/>
                        </w:rPr>
                        <w:t xml:space="preserve">DO NOT include overheads, which will be added to the EC </w:t>
                      </w:r>
                      <w:r w:rsidR="00D941AF">
                        <w:rPr>
                          <w:i/>
                        </w:rPr>
                        <w:t xml:space="preserve">in case of </w:t>
                      </w:r>
                      <w:r w:rsidR="00D941AF">
                        <w:rPr>
                          <w:i/>
                        </w:rPr>
                        <w:t>acceptance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413"/>
                        <w:gridCol w:w="2693"/>
                        <w:gridCol w:w="2693"/>
                        <w:gridCol w:w="2234"/>
                      </w:tblGrid>
                      <w:tr w:rsidR="00525D7B" w14:paraId="4608F58A" w14:textId="77777777" w:rsidTr="00293A1E">
                        <w:tc>
                          <w:tcPr>
                            <w:tcW w:w="1413" w:type="dxa"/>
                          </w:tcPr>
                          <w:p w14:paraId="763A19D6" w14:textId="77777777" w:rsidR="00525D7B" w:rsidRDefault="00525D7B" w:rsidP="00525D7B">
                            <w:pPr>
                              <w:jc w:val="center"/>
                            </w:pPr>
                            <w:r>
                              <w:t>Total number</w:t>
                            </w:r>
                          </w:p>
                          <w:p w14:paraId="2DFE1A6F" w14:textId="77777777" w:rsidR="00525D7B" w:rsidRDefault="00525D7B" w:rsidP="00525D7B">
                            <w:pPr>
                              <w:jc w:val="center"/>
                            </w:pPr>
                            <w:r>
                              <w:t>of PMs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0848D930" w14:textId="77777777" w:rsidR="00525D7B" w:rsidRDefault="00525D7B" w:rsidP="00525D7B">
                            <w:r>
                              <w:t xml:space="preserve">EC contribution (in </w:t>
                            </w:r>
                            <w:proofErr w:type="spellStart"/>
                            <w:r>
                              <w:t>kEUR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6DC0B723" w14:textId="77777777" w:rsidR="00525D7B" w:rsidRDefault="00525D7B" w:rsidP="00525D7B">
                            <w:r>
                              <w:t xml:space="preserve">                      (a)</w:t>
                            </w:r>
                          </w:p>
                        </w:tc>
                        <w:tc>
                          <w:tcPr>
                            <w:tcW w:w="2693" w:type="dxa"/>
                          </w:tcPr>
                          <w:p w14:paraId="153EBC78" w14:textId="77777777" w:rsidR="00525D7B" w:rsidRDefault="00293A1E" w:rsidP="00525D7B">
                            <w:pPr>
                              <w:jc w:val="center"/>
                            </w:pPr>
                            <w:r>
                              <w:t>Matching</w:t>
                            </w:r>
                            <w:r w:rsidR="00525D7B">
                              <w:t xml:space="preserve"> funds (in </w:t>
                            </w:r>
                            <w:proofErr w:type="spellStart"/>
                            <w:proofErr w:type="gramStart"/>
                            <w:r w:rsidR="00525D7B">
                              <w:t>kEUR</w:t>
                            </w:r>
                            <w:proofErr w:type="spellEnd"/>
                            <w:r w:rsidR="00525D7B">
                              <w:t xml:space="preserve">)   </w:t>
                            </w:r>
                            <w:proofErr w:type="gramEnd"/>
                            <w:r w:rsidR="00525D7B">
                              <w:t xml:space="preserve">                           (b)</w:t>
                            </w:r>
                          </w:p>
                        </w:tc>
                        <w:tc>
                          <w:tcPr>
                            <w:tcW w:w="2234" w:type="dxa"/>
                          </w:tcPr>
                          <w:p w14:paraId="22D0F9B9" w14:textId="77777777" w:rsidR="00525D7B" w:rsidRDefault="00A328F9" w:rsidP="00A328F9">
                            <w:pPr>
                              <w:jc w:val="center"/>
                            </w:pPr>
                            <w:r>
                              <w:t xml:space="preserve">Full costs (in </w:t>
                            </w:r>
                            <w:proofErr w:type="spellStart"/>
                            <w:r>
                              <w:t>kEUR</w:t>
                            </w:r>
                            <w:proofErr w:type="spellEnd"/>
                            <w:r>
                              <w:t xml:space="preserve">) (a) </w:t>
                            </w:r>
                            <w:r w:rsidR="00525D7B">
                              <w:t>+ (b)</w:t>
                            </w:r>
                          </w:p>
                        </w:tc>
                      </w:tr>
                      <w:tr w:rsidR="00525D7B" w14:paraId="7F1EAA38" w14:textId="77777777" w:rsidTr="00293A1E">
                        <w:tc>
                          <w:tcPr>
                            <w:tcW w:w="1413" w:type="dxa"/>
                          </w:tcPr>
                          <w:p w14:paraId="60C085F9" w14:textId="77777777" w:rsidR="00525D7B" w:rsidRDefault="00525D7B" w:rsidP="00525D7B"/>
                        </w:tc>
                        <w:tc>
                          <w:tcPr>
                            <w:tcW w:w="2693" w:type="dxa"/>
                          </w:tcPr>
                          <w:p w14:paraId="54E08F4D" w14:textId="77777777" w:rsidR="00525D7B" w:rsidRDefault="00525D7B" w:rsidP="00525D7B"/>
                        </w:tc>
                        <w:tc>
                          <w:tcPr>
                            <w:tcW w:w="2693" w:type="dxa"/>
                          </w:tcPr>
                          <w:p w14:paraId="45E661C0" w14:textId="77777777" w:rsidR="00525D7B" w:rsidRDefault="00525D7B" w:rsidP="00525D7B"/>
                        </w:tc>
                        <w:tc>
                          <w:tcPr>
                            <w:tcW w:w="2234" w:type="dxa"/>
                          </w:tcPr>
                          <w:p w14:paraId="3240E85B" w14:textId="77777777" w:rsidR="00525D7B" w:rsidRDefault="00525D7B" w:rsidP="00525D7B"/>
                        </w:tc>
                      </w:tr>
                    </w:tbl>
                    <w:p w14:paraId="56752B44" w14:textId="77777777" w:rsidR="00525D7B" w:rsidRDefault="00525D7B" w:rsidP="00525D7B"/>
                  </w:txbxContent>
                </v:textbox>
                <w10:wrap type="square"/>
              </v:shape>
            </w:pict>
          </mc:Fallback>
        </mc:AlternateContent>
      </w:r>
    </w:p>
    <w:sectPr w:rsidR="00E46982" w:rsidRPr="00E46982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A5EBB" w14:textId="77777777" w:rsidR="004512FD" w:rsidRDefault="004512FD" w:rsidP="00525D7B">
      <w:pPr>
        <w:spacing w:after="0" w:line="240" w:lineRule="auto"/>
      </w:pPr>
      <w:r>
        <w:separator/>
      </w:r>
    </w:p>
  </w:endnote>
  <w:endnote w:type="continuationSeparator" w:id="0">
    <w:p w14:paraId="50D7D562" w14:textId="77777777" w:rsidR="004512FD" w:rsidRDefault="004512FD" w:rsidP="00525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6F335A" w14:textId="3E819239" w:rsidR="00525D7B" w:rsidRDefault="00525D7B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8B0C0A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2E1203C0" w14:textId="77777777" w:rsidR="00525D7B" w:rsidRDefault="00525D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40FCB" w14:textId="77777777" w:rsidR="004512FD" w:rsidRDefault="004512FD" w:rsidP="00525D7B">
      <w:pPr>
        <w:spacing w:after="0" w:line="240" w:lineRule="auto"/>
      </w:pPr>
      <w:r>
        <w:separator/>
      </w:r>
    </w:p>
  </w:footnote>
  <w:footnote w:type="continuationSeparator" w:id="0">
    <w:p w14:paraId="793F7C29" w14:textId="77777777" w:rsidR="004512FD" w:rsidRDefault="004512FD" w:rsidP="00525D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DD22A1"/>
    <w:multiLevelType w:val="hybridMultilevel"/>
    <w:tmpl w:val="EFAE7CB0"/>
    <w:lvl w:ilvl="0" w:tplc="0756E06A">
      <w:start w:val="1"/>
      <w:numFmt w:val="lowerLetter"/>
      <w:lvlText w:val="(%1)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432767F9"/>
    <w:multiLevelType w:val="hybridMultilevel"/>
    <w:tmpl w:val="BE265750"/>
    <w:lvl w:ilvl="0" w:tplc="8E829C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7A5FB8"/>
    <w:multiLevelType w:val="hybridMultilevel"/>
    <w:tmpl w:val="9FDC6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D377DE"/>
    <w:multiLevelType w:val="hybridMultilevel"/>
    <w:tmpl w:val="9628047E"/>
    <w:lvl w:ilvl="0" w:tplc="B792FD9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2802584">
      <w:start w:val="84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540D530">
      <w:start w:val="84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E36AB1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307A0DF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96E79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DEAEEC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DBC5F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544CB3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jQxtTA3MDE1MjZQ0lEKTi0uzszPAykwqQUAS5yEUSwAAAA="/>
  </w:docVars>
  <w:rsids>
    <w:rsidRoot w:val="00D02777"/>
    <w:rsid w:val="0000013C"/>
    <w:rsid w:val="00037544"/>
    <w:rsid w:val="000922AB"/>
    <w:rsid w:val="00115DE9"/>
    <w:rsid w:val="00116EB5"/>
    <w:rsid w:val="00293A1E"/>
    <w:rsid w:val="002E37C2"/>
    <w:rsid w:val="00347DAF"/>
    <w:rsid w:val="00442564"/>
    <w:rsid w:val="004512FD"/>
    <w:rsid w:val="004B74EE"/>
    <w:rsid w:val="004C5BC3"/>
    <w:rsid w:val="004E5A08"/>
    <w:rsid w:val="00525D7B"/>
    <w:rsid w:val="005432EB"/>
    <w:rsid w:val="0061351A"/>
    <w:rsid w:val="00675369"/>
    <w:rsid w:val="006C0740"/>
    <w:rsid w:val="006F21BA"/>
    <w:rsid w:val="00721915"/>
    <w:rsid w:val="008B0C0A"/>
    <w:rsid w:val="008E55E2"/>
    <w:rsid w:val="00904FED"/>
    <w:rsid w:val="00992D8B"/>
    <w:rsid w:val="00A16631"/>
    <w:rsid w:val="00A328F9"/>
    <w:rsid w:val="00A45F13"/>
    <w:rsid w:val="00AA22B7"/>
    <w:rsid w:val="00AB495B"/>
    <w:rsid w:val="00AD7E34"/>
    <w:rsid w:val="00AE0ED1"/>
    <w:rsid w:val="00B011E9"/>
    <w:rsid w:val="00B72CD6"/>
    <w:rsid w:val="00BB45E4"/>
    <w:rsid w:val="00BE068B"/>
    <w:rsid w:val="00D02777"/>
    <w:rsid w:val="00D06D29"/>
    <w:rsid w:val="00D879A9"/>
    <w:rsid w:val="00D941AF"/>
    <w:rsid w:val="00E46982"/>
    <w:rsid w:val="00F82666"/>
    <w:rsid w:val="00F8713D"/>
    <w:rsid w:val="00FD1034"/>
    <w:rsid w:val="00FE459A"/>
    <w:rsid w:val="00FE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28BBA6"/>
  <w15:chartTrackingRefBased/>
  <w15:docId w15:val="{8614CD01-2539-4E97-8F50-36E746286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9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6982"/>
    <w:pPr>
      <w:ind w:left="720"/>
      <w:contextualSpacing/>
    </w:pPr>
  </w:style>
  <w:style w:type="table" w:styleId="TableGrid">
    <w:name w:val="Table Grid"/>
    <w:basedOn w:val="TableNormal"/>
    <w:uiPriority w:val="39"/>
    <w:rsid w:val="00E46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5D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D7B"/>
  </w:style>
  <w:style w:type="paragraph" w:styleId="Footer">
    <w:name w:val="footer"/>
    <w:basedOn w:val="Normal"/>
    <w:link w:val="FooterChar"/>
    <w:uiPriority w:val="99"/>
    <w:unhideWhenUsed/>
    <w:rsid w:val="00525D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D7B"/>
  </w:style>
  <w:style w:type="paragraph" w:styleId="BalloonText">
    <w:name w:val="Balloon Text"/>
    <w:basedOn w:val="Normal"/>
    <w:link w:val="BalloonTextChar"/>
    <w:uiPriority w:val="99"/>
    <w:semiHidden/>
    <w:unhideWhenUsed/>
    <w:rsid w:val="00115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D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115C0-928A-4161-8ED1-830D26827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N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omir Stavrev</dc:creator>
  <cp:keywords/>
  <dc:description/>
  <cp:lastModifiedBy>Felix Sefkow</cp:lastModifiedBy>
  <cp:revision>2</cp:revision>
  <cp:lastPrinted>2019-05-10T08:43:00Z</cp:lastPrinted>
  <dcterms:created xsi:type="dcterms:W3CDTF">2021-07-09T12:46:00Z</dcterms:created>
  <dcterms:modified xsi:type="dcterms:W3CDTF">2021-07-09T12:46:00Z</dcterms:modified>
</cp:coreProperties>
</file>